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74CC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05E271" w:rsidR="007B4A91" w:rsidRDefault="008144BA">
      <w:pPr>
        <w:rPr>
          <w:sz w:val="28"/>
          <w:szCs w:val="28"/>
        </w:rPr>
      </w:pPr>
      <w:r>
        <w:rPr>
          <w:sz w:val="28"/>
          <w:szCs w:val="28"/>
        </w:rPr>
        <w:t>Dungeon’s hero</w:t>
      </w:r>
    </w:p>
    <w:p w14:paraId="34A9E19B" w14:textId="77777777" w:rsidR="007B4A91" w:rsidRDefault="00774CC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72E3B4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friend back who was kidnapped</w:t>
      </w:r>
    </w:p>
    <w:p w14:paraId="3D632C61" w14:textId="77777777" w:rsidR="007B4A91" w:rsidRDefault="00774CC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B446AB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time there was a little village their lived our protagonist </w:t>
      </w:r>
    </w:p>
    <w:p w14:paraId="6102F988" w14:textId="77777777" w:rsidR="007B4A91" w:rsidRDefault="00774CC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892E227" w:rsidR="007B4A91" w:rsidRDefault="008E1FAE">
      <w:pPr>
        <w:ind w:left="720"/>
        <w:rPr>
          <w:sz w:val="28"/>
          <w:szCs w:val="28"/>
        </w:rPr>
      </w:pPr>
      <w:r>
        <w:rPr>
          <w:sz w:val="28"/>
          <w:szCs w:val="28"/>
        </w:rPr>
        <w:t>With his friend. One day the ‘friend’ was kidnapped now he has taken</w:t>
      </w:r>
    </w:p>
    <w:p w14:paraId="678A09BC" w14:textId="2654BA42" w:rsidR="007B4A91" w:rsidRDefault="00774CCB" w:rsidP="008E1FAE">
      <w:pPr>
        <w:rPr>
          <w:sz w:val="28"/>
          <w:szCs w:val="28"/>
        </w:rPr>
      </w:pPr>
      <w:r>
        <w:pict w14:anchorId="15C910D3">
          <v:rect id="_x0000_i1045" style="width:0;height:1.5pt" o:hralign="center" o:bullet="t" o:hrstd="t" o:hr="t" fillcolor="#a0a0a0" stroked="f"/>
        </w:pict>
      </w:r>
    </w:p>
    <w:p w14:paraId="1B7A422E" w14:textId="185A4B02" w:rsidR="008E1FAE" w:rsidRDefault="008E1FAE" w:rsidP="008E1FAE">
      <w:pPr>
        <w:rPr>
          <w:sz w:val="28"/>
          <w:szCs w:val="28"/>
        </w:rPr>
      </w:pPr>
      <w:r>
        <w:rPr>
          <w:sz w:val="28"/>
          <w:szCs w:val="28"/>
        </w:rPr>
        <w:tab/>
        <w:t>The sword in the hand and has gone to save his friend.</w:t>
      </w:r>
    </w:p>
    <w:p w14:paraId="35A4557A" w14:textId="77777777" w:rsidR="007B4A91" w:rsidRDefault="00774CCB">
      <w:pPr>
        <w:rPr>
          <w:sz w:val="28"/>
          <w:szCs w:val="28"/>
        </w:rPr>
      </w:pPr>
      <w:r>
        <w:pict w14:anchorId="5D972187">
          <v:rect id="_x0000_i1046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AB58F0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agon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6C5294C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be </w:t>
            </w:r>
            <w:proofErr w:type="spellStart"/>
            <w:r>
              <w:rPr>
                <w:sz w:val="28"/>
                <w:szCs w:val="28"/>
              </w:rPr>
              <w:t>controolled</w:t>
            </w:r>
            <w:proofErr w:type="spellEnd"/>
            <w:r>
              <w:rPr>
                <w:sz w:val="28"/>
                <w:szCs w:val="28"/>
              </w:rPr>
              <w:t xml:space="preserve"> by the us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87C3D3F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p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4E46B7E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uy things from hi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9681C08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r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D93F4C7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ride on him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A889A6C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A02B361" w:rsidR="007B4A91" w:rsidRDefault="008E1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help from time to tim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9598086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no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2B5174C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CDCF48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no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4B529F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936D37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no 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15319D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come to </w:t>
            </w:r>
            <w:proofErr w:type="spellStart"/>
            <w:r>
              <w:rPr>
                <w:sz w:val="28"/>
                <w:szCs w:val="28"/>
              </w:rPr>
              <w:t>attck</w:t>
            </w:r>
            <w:proofErr w:type="spellEnd"/>
            <w:r>
              <w:rPr>
                <w:sz w:val="28"/>
                <w:szCs w:val="28"/>
              </w:rPr>
              <w:t xml:space="preserve"> the play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D45B953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nakelu</w:t>
            </w:r>
            <w:proofErr w:type="spellEnd"/>
            <w:r>
              <w:rPr>
                <w:sz w:val="28"/>
                <w:szCs w:val="28"/>
              </w:rPr>
              <w:t>(bos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02C6326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 poison and uses melee attack on play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CC7B971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b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0D16E" w14:textId="77777777" w:rsidR="008E1FAE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 furballs</w:t>
            </w:r>
          </w:p>
          <w:p w14:paraId="52C30787" w14:textId="2DEA537E" w:rsidR="007B4A91" w:rsidRDefault="008E1FAE" w:rsidP="008E1FA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On players to slow down and uses melee attack to beat them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7114FF1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55B9D54" w:rsidR="007B4A91" w:rsidRDefault="008E1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use fireball and the </w:t>
            </w:r>
            <w:proofErr w:type="spellStart"/>
            <w:r>
              <w:rPr>
                <w:sz w:val="28"/>
                <w:szCs w:val="28"/>
              </w:rPr>
              <w:t>attak</w:t>
            </w:r>
            <w:proofErr w:type="spellEnd"/>
            <w:r>
              <w:rPr>
                <w:sz w:val="28"/>
                <w:szCs w:val="28"/>
              </w:rPr>
              <w:t xml:space="preserve"> given above(furball)</w:t>
            </w:r>
            <w:r w:rsidR="00774CCB">
              <w:rPr>
                <w:sz w:val="28"/>
                <w:szCs w:val="28"/>
              </w:rPr>
              <w:t xml:space="preserve"> and poison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E5010B3" w:rsidR="00556965" w:rsidRDefault="00774CCB">
      <w:r>
        <w:t>This game will be type of artistic (can’t give spoilers right now)</w:t>
      </w:r>
    </w:p>
    <w:p w14:paraId="1C560CE8" w14:textId="2FAC261E" w:rsidR="007B4A91" w:rsidRDefault="00774CC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74CC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74CC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74CC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09D8CC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72D86FB" w14:textId="1CB8433B" w:rsidR="00774CCB" w:rsidRDefault="00774CCB">
      <w:pPr>
        <w:rPr>
          <w:sz w:val="28"/>
          <w:szCs w:val="28"/>
        </w:rPr>
      </w:pPr>
      <w:r>
        <w:rPr>
          <w:sz w:val="28"/>
          <w:szCs w:val="28"/>
        </w:rPr>
        <w:t>I will use game adaptivity feedback for players to make the game engaging</w:t>
      </w:r>
    </w:p>
    <w:p w14:paraId="6959B2CF" w14:textId="77777777" w:rsidR="00774CCB" w:rsidRDefault="00774CCB">
      <w:r>
        <w:pict w14:anchorId="4F92B24E">
          <v:rect id="_x0000_i1035" style="width:0;height:1.5pt" o:hralign="center" o:hrstd="t" o:hr="t" fillcolor="#a0a0a0" stroked="f"/>
        </w:pict>
      </w:r>
    </w:p>
    <w:p w14:paraId="3CC0C15B" w14:textId="05B47536" w:rsidR="00774CCB" w:rsidRDefault="00774CCB">
      <w:r>
        <w:t>As well as there will be a surprise in the game. And a starter pack</w:t>
      </w:r>
    </w:p>
    <w:p w14:paraId="24B987DE" w14:textId="312D952E" w:rsidR="007B4A91" w:rsidRDefault="00774CCB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74CCB"/>
    <w:rsid w:val="007B4A91"/>
    <w:rsid w:val="008144BA"/>
    <w:rsid w:val="008E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Patri</cp:lastModifiedBy>
  <cp:revision>4</cp:revision>
  <dcterms:created xsi:type="dcterms:W3CDTF">2021-03-18T05:03:00Z</dcterms:created>
  <dcterms:modified xsi:type="dcterms:W3CDTF">2021-05-15T08:13:00Z</dcterms:modified>
</cp:coreProperties>
</file>